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2037E" w:rsidRDefault="0042037E">
      <w:pPr>
        <w:rPr>
          <w:b/>
          <w:u w:val="single"/>
        </w:rPr>
      </w:pPr>
      <w:r w:rsidRPr="0042037E">
        <w:rPr>
          <w:b/>
          <w:u w:val="single"/>
        </w:rPr>
        <w:t>Launching website from S3 Bucket:</w:t>
      </w:r>
    </w:p>
    <w:p w:rsidR="00946037" w:rsidRDefault="00946037">
      <w:pPr>
        <w:rPr>
          <w:u w:val="single"/>
        </w:rPr>
      </w:pPr>
      <w:r w:rsidRPr="00946037">
        <w:rPr>
          <w:u w:val="single"/>
        </w:rPr>
        <w:t>Create Test Bucket:</w:t>
      </w:r>
    </w:p>
    <w:p w:rsidR="00946037" w:rsidRDefault="00946037">
      <w:r>
        <w:t>We can Create unique bucket ever in AWS as we are going to access from anywhere.</w:t>
      </w:r>
    </w:p>
    <w:p w:rsidR="00946037" w:rsidRDefault="00946037">
      <w:r w:rsidRPr="00946037">
        <w:t>testbucketwebsite1</w:t>
      </w:r>
      <w:r>
        <w:t xml:space="preserve"> - Contains only lower cases</w:t>
      </w:r>
    </w:p>
    <w:p w:rsidR="00946037" w:rsidRDefault="00946037">
      <w:r>
        <w:t>Creating with default permission of not accessing from public.</w:t>
      </w:r>
    </w:p>
    <w:p w:rsidR="00946037" w:rsidRDefault="00946037">
      <w:r>
        <w:rPr>
          <w:noProof/>
          <w:lang w:eastAsia="en-IN"/>
        </w:rPr>
        <w:drawing>
          <wp:inline distT="0" distB="0" distL="0" distR="0">
            <wp:extent cx="5731510" cy="531927"/>
            <wp:effectExtent l="1905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319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037" w:rsidRDefault="00946037">
      <w:r>
        <w:t>Adding the index file to the bucket as a file:</w:t>
      </w:r>
    </w:p>
    <w:p w:rsidR="00946037" w:rsidRDefault="00946037">
      <w:r>
        <w:rPr>
          <w:noProof/>
          <w:lang w:eastAsia="en-IN"/>
        </w:rPr>
        <w:drawing>
          <wp:inline distT="0" distB="0" distL="0" distR="0">
            <wp:extent cx="5731510" cy="2399526"/>
            <wp:effectExtent l="1905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9952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6037" w:rsidRDefault="00946037">
      <w:pPr>
        <w:rPr>
          <w:noProof/>
          <w:lang w:eastAsia="en-IN"/>
        </w:rPr>
      </w:pPr>
      <w:r>
        <w:rPr>
          <w:noProof/>
          <w:lang w:eastAsia="en-IN"/>
        </w:rPr>
        <w:t>Granting pe</w:t>
      </w:r>
      <w:r w:rsidR="00B92F88">
        <w:rPr>
          <w:noProof/>
          <w:lang w:eastAsia="en-IN"/>
        </w:rPr>
        <w:t>rmission to read only to public for both index and error elements:</w:t>
      </w:r>
    </w:p>
    <w:p w:rsidR="00946037" w:rsidRDefault="00946037">
      <w:r>
        <w:rPr>
          <w:noProof/>
          <w:lang w:eastAsia="en-IN"/>
        </w:rPr>
        <w:lastRenderedPageBreak/>
        <w:drawing>
          <wp:inline distT="0" distB="0" distL="0" distR="0">
            <wp:extent cx="5731510" cy="4425183"/>
            <wp:effectExtent l="1905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4251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1B28" w:rsidRDefault="00051B28">
      <w:r>
        <w:t>Launching the link from the index:</w:t>
      </w:r>
    </w:p>
    <w:p w:rsidR="00051B28" w:rsidRDefault="00051B28">
      <w:r>
        <w:rPr>
          <w:noProof/>
          <w:lang w:eastAsia="en-IN"/>
        </w:rPr>
        <w:lastRenderedPageBreak/>
        <w:drawing>
          <wp:inline distT="0" distB="0" distL="0" distR="0">
            <wp:extent cx="5731510" cy="4560858"/>
            <wp:effectExtent l="1905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5608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51B28" w:rsidRDefault="00051B28">
      <w:r>
        <w:t>My website is launched:</w:t>
      </w:r>
    </w:p>
    <w:p w:rsidR="00051B28" w:rsidRPr="00946037" w:rsidRDefault="00051B28">
      <w:r>
        <w:rPr>
          <w:noProof/>
          <w:lang w:eastAsia="en-IN"/>
        </w:rPr>
        <w:drawing>
          <wp:inline distT="0" distB="0" distL="0" distR="0">
            <wp:extent cx="5731510" cy="3824835"/>
            <wp:effectExtent l="1905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24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51B28" w:rsidRPr="00946037" w:rsidSect="006179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7c0NDEyMTKzNDGzNDdR0lEKTi0uzszPAykwqgUAO+f+uSwAAAA="/>
  </w:docVars>
  <w:rsids>
    <w:rsidRoot w:val="0042037E"/>
    <w:rsid w:val="00051B28"/>
    <w:rsid w:val="000D389D"/>
    <w:rsid w:val="00194395"/>
    <w:rsid w:val="00391D29"/>
    <w:rsid w:val="00417770"/>
    <w:rsid w:val="0042037E"/>
    <w:rsid w:val="00617986"/>
    <w:rsid w:val="008A7C43"/>
    <w:rsid w:val="00946037"/>
    <w:rsid w:val="00A25759"/>
    <w:rsid w:val="00B92F8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79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4603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6037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nu</dc:creator>
  <cp:lastModifiedBy>Janu</cp:lastModifiedBy>
  <cp:revision>4</cp:revision>
  <dcterms:created xsi:type="dcterms:W3CDTF">2018-04-11T09:57:00Z</dcterms:created>
  <dcterms:modified xsi:type="dcterms:W3CDTF">2018-04-11T10:26:00Z</dcterms:modified>
</cp:coreProperties>
</file>